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Борокова</w:t>
      </w:r>
      <w:r>
        <w:t xml:space="preserve"> </w:t>
      </w:r>
      <w:r>
        <w:t xml:space="preserve">Дина,</w:t>
      </w:r>
      <w:r>
        <w:t xml:space="preserve"> </w:t>
      </w:r>
      <w:r>
        <w:t xml:space="preserve">НПМ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610501" cy="3869355"/>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610501" cy="3869355"/>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600875" cy="3715351"/>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600875" cy="3715351"/>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245768" cy="4417995"/>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245768" cy="4417995"/>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245768" cy="4437246"/>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245768" cy="4437246"/>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374444"/>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374444"/>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4233741"/>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233741"/>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187380"/>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187380"/>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119756"/>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119756"/>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056759"/>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056759"/>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122839"/>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122839"/>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090828"/>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090828"/>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017379"/>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017379"/>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756024"/>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756024"/>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733800"/>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892165"/>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92165"/>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883595"/>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883595"/>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орокова Дина, НПМбд-01-21</dc:creator>
  <dc:language>ru-RU</dc:language>
  <cp:keywords/>
  <dcterms:created xsi:type="dcterms:W3CDTF">2022-11-23T17:08:11Z</dcterms:created>
  <dcterms:modified xsi:type="dcterms:W3CDTF">2022-11-23T17: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